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A3A5D" w14:textId="77777777" w:rsidR="001D50D6" w:rsidRDefault="00000000">
      <w:pPr>
        <w:pStyle w:val="FirstParagraph"/>
      </w:pPr>
      <w:r>
        <w:t xml:space="preserve">LateX Equations (for Tom’s Model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h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l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l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</w:p>
    <w:p w14:paraId="50EDA8BF" w14:textId="77777777" w:rsidR="001D50D6" w:rsidRDefault="00000000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l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</w:p>
    <w:p w14:paraId="486F929C" w14:textId="6E32B3F9" w:rsidR="001D50D6" w:rsidRDefault="00000000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l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w:softHyphen/>
        </m:r>
        <m:r>
          <m:rPr>
            <m:sty m:val="p"/>
          </m:rPr>
          <w:rPr>
            <w:rFonts w:ascii="Cambria Math" w:hAnsi="Cambria Math"/>
          </w:rPr>
          <w:softHyphen/>
        </m:r>
        <m:r>
          <m:rPr>
            <m:sty m:val="p"/>
          </m:rPr>
          <w:rPr>
            <w:rFonts w:ascii="Cambria Math" w:hAnsi="Cambria Math"/>
          </w:rPr>
          <w:softHyphen/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</w:p>
    <w:p w14:paraId="7B5841BC" w14:textId="77777777" w:rsidR="001D50D6" w:rsidRDefault="00000000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h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h</m:t>
            </m:r>
          </m:sub>
        </m:sSub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l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l</m:t>
            </m:r>
          </m:sub>
        </m:sSub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y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ι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ry</m:t>
            </m:r>
          </m:sub>
        </m:sSub>
      </m:oMath>
    </w:p>
    <w:p w14:paraId="03DECC0D" w14:textId="77777777" w:rsidR="001D50D6" w:rsidRDefault="00000000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vh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ι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vl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y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ι</m:t>
        </m:r>
      </m:oMath>
    </w:p>
    <w:sectPr w:rsidR="001D50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6F98B" w14:textId="77777777" w:rsidR="004C4D54" w:rsidRDefault="004C4D54">
      <w:pPr>
        <w:spacing w:after="0"/>
      </w:pPr>
      <w:r>
        <w:separator/>
      </w:r>
    </w:p>
  </w:endnote>
  <w:endnote w:type="continuationSeparator" w:id="0">
    <w:p w14:paraId="1E515C66" w14:textId="77777777" w:rsidR="004C4D54" w:rsidRDefault="004C4D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38535" w14:textId="77777777" w:rsidR="004C4D54" w:rsidRDefault="004C4D54">
      <w:r>
        <w:separator/>
      </w:r>
    </w:p>
  </w:footnote>
  <w:footnote w:type="continuationSeparator" w:id="0">
    <w:p w14:paraId="23D1F6D6" w14:textId="77777777" w:rsidR="004C4D54" w:rsidRDefault="004C4D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F423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59492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50D6"/>
    <w:rsid w:val="001D50D6"/>
    <w:rsid w:val="004C4D54"/>
    <w:rsid w:val="0052185E"/>
    <w:rsid w:val="00A630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68FC6"/>
  <w15:docId w15:val="{47B2495E-0E91-465F-8E6E-D8B0262F0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mmy Hess</cp:lastModifiedBy>
  <cp:revision>2</cp:revision>
  <dcterms:created xsi:type="dcterms:W3CDTF">2024-03-28T23:34:00Z</dcterms:created>
  <dcterms:modified xsi:type="dcterms:W3CDTF">2024-03-28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